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24A54D57"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CD1C7A">
              <w:rPr>
                <w:rFonts w:eastAsia="Times New Roman" w:cstheme="minorHAnsi"/>
                <w:lang w:eastAsia="en-GB"/>
              </w:rPr>
              <w: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 xml:space="preserve">powered with a </w:t>
            </w:r>
            <w:proofErr w:type="spellStart"/>
            <w:r w:rsidR="00533897">
              <w:rPr>
                <w:rFonts w:eastAsia="Times New Roman" w:cstheme="minorHAnsi"/>
                <w:lang w:eastAsia="en-GB"/>
              </w:rPr>
              <w:t>powerbank</w:t>
            </w:r>
            <w:proofErr w:type="spellEnd"/>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7171A0F8" w:rsidR="006D6C5F" w:rsidRPr="00F250B6" w:rsidRDefault="00CD1C7A" w:rsidP="00305F9B">
            <w:pPr>
              <w:spacing w:after="0" w:line="240" w:lineRule="auto"/>
              <w:jc w:val="center"/>
              <w:rPr>
                <w:rFonts w:eastAsia="Times New Roman" w:cstheme="minorHAnsi"/>
                <w:lang w:eastAsia="en-GB"/>
              </w:rPr>
            </w:pPr>
            <w:r>
              <w:rPr>
                <w:rFonts w:eastAsia="Times New Roman" w:cstheme="minorHAnsi"/>
                <w:lang w:eastAsia="en-GB"/>
              </w:rPr>
              <w:t>21</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0BB1EBEC"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w:t>
            </w:r>
            <w:r w:rsidR="00A16505">
              <w:rPr>
                <w:rFonts w:eastAsia="Times New Roman" w:cstheme="minorHAnsi"/>
                <w:lang w:eastAsia="en-GB"/>
              </w:rPr>
              <w:t>t</w:t>
            </w:r>
            <w:r>
              <w:rPr>
                <w:rFonts w:eastAsia="Times New Roman" w:cstheme="minorHAnsi"/>
                <w:lang w:eastAsia="en-GB"/>
              </w:rPr>
              <w:t>agT</w:t>
            </w:r>
            <w:r w:rsidR="00CD1C7A">
              <w:rPr>
                <w:rFonts w:eastAsia="Times New Roman" w:cstheme="minorHAnsi"/>
                <w:lang w:eastAsia="en-GB"/>
              </w:rPr>
              <w:t>8</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65FE7E46"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w:t>
            </w:r>
            <w:r w:rsidR="00CD1C7A">
              <w:rPr>
                <w:rFonts w:eastAsia="Times New Roman" w:cstheme="minorHAnsi"/>
                <w:lang w:eastAsia="en-GB"/>
              </w:rPr>
              <w:t>20</w:t>
            </w:r>
            <w:r>
              <w:rPr>
                <w:rFonts w:eastAsia="Times New Roman" w:cstheme="minorHAnsi"/>
                <w:lang w:eastAsia="en-GB"/>
              </w:rPr>
              <w:t>00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1E7234FD"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w:t>
            </w:r>
            <w:r w:rsidR="00CD1C7A">
              <w:rPr>
                <w:rFonts w:eastAsia="Times New Roman" w:cstheme="minorHAnsi"/>
                <w:lang w:eastAsia="en-GB"/>
              </w:rPr>
              <w:t>15</w:t>
            </w:r>
            <w:r w:rsidR="003F5D82" w:rsidRPr="003F5D82">
              <w:rPr>
                <w:rFonts w:eastAsia="Times New Roman" w:cstheme="minorHAnsi"/>
                <w:lang w:eastAsia="en-GB"/>
              </w:rPr>
              <w:t>00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57800044"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CD1C7A">
              <w:rPr>
                <w:rFonts w:eastAsia="Times New Roman" w:cstheme="minorHAnsi"/>
                <w:lang w:eastAsia="en-GB"/>
              </w:rPr>
              <w:t>21</w:t>
            </w:r>
            <w:r>
              <w:rPr>
                <w:rFonts w:eastAsia="Times New Roman" w:cstheme="minorHAnsi"/>
                <w:lang w:eastAsia="en-GB"/>
              </w:rPr>
              <w:t xml:space="preserve"> </w:t>
            </w:r>
            <w:r w:rsidR="00CD1C7A">
              <w:rPr>
                <w:rFonts w:eastAsia="Times New Roman" w:cstheme="minorHAnsi"/>
                <w:lang w:eastAsia="en-GB"/>
              </w:rPr>
              <w:t>21</w:t>
            </w:r>
            <w:r>
              <w:rPr>
                <w:rFonts w:eastAsia="Times New Roman" w:cstheme="minorHAnsi"/>
                <w:lang w:eastAsia="en-GB"/>
              </w:rPr>
              <w:t>:</w:t>
            </w:r>
            <w:r w:rsidR="00CD1C7A">
              <w:rPr>
                <w:rFonts w:eastAsia="Times New Roman" w:cstheme="minorHAnsi"/>
                <w:lang w:eastAsia="en-GB"/>
              </w:rPr>
              <w:t>24</w:t>
            </w:r>
            <w:r>
              <w:rPr>
                <w:rFonts w:eastAsia="Times New Roman" w:cstheme="minorHAnsi"/>
                <w:lang w:eastAsia="en-GB"/>
              </w:rPr>
              <w:t>:</w:t>
            </w:r>
            <w:r w:rsidR="00CD1C7A">
              <w:rPr>
                <w:rFonts w:eastAsia="Times New Roman" w:cstheme="minorHAnsi"/>
                <w:lang w:eastAsia="en-GB"/>
              </w:rPr>
              <w:t>0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0E12304E"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1643BB">
              <w:rPr>
                <w:rFonts w:eastAsia="Times New Roman" w:cstheme="minorHAnsi"/>
                <w:lang w:eastAsia="en-GB"/>
              </w:rPr>
              <w:t>2</w:t>
            </w:r>
            <w:r w:rsidR="00CD1C7A">
              <w:rPr>
                <w:rFonts w:eastAsia="Times New Roman" w:cstheme="minorHAnsi"/>
                <w:lang w:eastAsia="en-GB"/>
              </w:rPr>
              <w:t>2</w:t>
            </w:r>
            <w:r w:rsidRPr="00510552">
              <w:rPr>
                <w:rFonts w:eastAsia="Times New Roman" w:cstheme="minorHAnsi"/>
                <w:lang w:eastAsia="en-GB"/>
              </w:rPr>
              <w:t xml:space="preserve"> </w:t>
            </w:r>
            <w:r w:rsidR="001643BB">
              <w:rPr>
                <w:rFonts w:eastAsia="Times New Roman" w:cstheme="minorHAnsi"/>
                <w:lang w:eastAsia="en-GB"/>
              </w:rPr>
              <w:t>1</w:t>
            </w:r>
            <w:r w:rsidR="00CD1C7A">
              <w:rPr>
                <w:rFonts w:eastAsia="Times New Roman" w:cstheme="minorHAnsi"/>
                <w:lang w:eastAsia="en-GB"/>
              </w:rPr>
              <w:t>2</w:t>
            </w:r>
            <w:r w:rsidRPr="00510552">
              <w:rPr>
                <w:rFonts w:eastAsia="Times New Roman" w:cstheme="minorHAnsi"/>
                <w:lang w:eastAsia="en-GB"/>
              </w:rPr>
              <w:t>:</w:t>
            </w:r>
            <w:r w:rsidR="00CD1C7A">
              <w:rPr>
                <w:rFonts w:eastAsia="Times New Roman" w:cstheme="minorHAnsi"/>
                <w:lang w:eastAsia="en-GB"/>
              </w:rPr>
              <w:t>52</w:t>
            </w:r>
            <w:r w:rsidRPr="00510552">
              <w:rPr>
                <w:rFonts w:eastAsia="Times New Roman" w:cstheme="minorHAnsi"/>
                <w:lang w:eastAsia="en-GB"/>
              </w:rPr>
              <w:t>:</w:t>
            </w:r>
            <w:r w:rsidR="00CD1C7A">
              <w:rPr>
                <w:rFonts w:eastAsia="Times New Roman" w:cstheme="minorHAnsi"/>
                <w:lang w:eastAsia="en-GB"/>
              </w:rPr>
              <w:t>3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13ED088E" w:rsidR="00510552" w:rsidRPr="00510552" w:rsidRDefault="00B10688" w:rsidP="00305F9B">
            <w:pPr>
              <w:spacing w:after="0" w:line="240" w:lineRule="auto"/>
              <w:jc w:val="center"/>
              <w:rPr>
                <w:rFonts w:eastAsia="Times New Roman" w:cstheme="minorHAnsi"/>
                <w:lang w:eastAsia="en-GB"/>
              </w:rPr>
            </w:pPr>
            <w:r>
              <w:rPr>
                <w:rFonts w:eastAsia="Times New Roman" w:cstheme="minorHAnsi"/>
                <w:lang w:eastAsia="en-GB"/>
              </w:rPr>
              <w:t>1</w:t>
            </w:r>
            <w:r w:rsidR="00CD1C7A">
              <w:rPr>
                <w:rFonts w:eastAsia="Times New Roman" w:cstheme="minorHAnsi"/>
                <w:lang w:eastAsia="en-GB"/>
              </w:rPr>
              <w:t>5</w:t>
            </w:r>
            <w:r w:rsidR="00510552">
              <w:rPr>
                <w:rFonts w:eastAsia="Times New Roman" w:cstheme="minorHAnsi"/>
                <w:lang w:eastAsia="en-GB"/>
              </w:rPr>
              <w:t xml:space="preserve"> hours </w:t>
            </w:r>
            <w:r w:rsidR="001643BB">
              <w:rPr>
                <w:rFonts w:eastAsia="Times New Roman" w:cstheme="minorHAnsi"/>
                <w:lang w:eastAsia="en-GB"/>
              </w:rPr>
              <w:t>2</w:t>
            </w:r>
            <w:r w:rsidR="00CD1C7A">
              <w:rPr>
                <w:rFonts w:eastAsia="Times New Roman" w:cstheme="minorHAnsi"/>
                <w:lang w:eastAsia="en-GB"/>
              </w:rPr>
              <w:t>8</w:t>
            </w:r>
            <w:r w:rsidR="00510552">
              <w:rPr>
                <w:rFonts w:eastAsia="Times New Roman" w:cstheme="minorHAnsi"/>
                <w:lang w:eastAsia="en-GB"/>
              </w:rPr>
              <w:t xml:space="preserve"> minutes </w:t>
            </w:r>
            <w:r w:rsidR="00CD1C7A">
              <w:rPr>
                <w:rFonts w:eastAsia="Times New Roman" w:cstheme="minorHAnsi"/>
                <w:lang w:eastAsia="en-GB"/>
              </w:rPr>
              <w:t>34</w:t>
            </w:r>
            <w:r w:rsidR="00510552">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E65D77" w:rsidRPr="00F250B6" w14:paraId="0D9EC591" w14:textId="77777777" w:rsidTr="00CC78F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571CA49"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96A30DB"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9E10F56"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0A161E8D"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E65D77" w:rsidRPr="00F250B6" w14:paraId="65030606" w14:textId="77777777" w:rsidTr="00CC78F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0E03F3"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77BA448F"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3FE5267F"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5502BC6A" w14:textId="6F06DEB8"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2.0</w:t>
            </w:r>
          </w:p>
        </w:tc>
      </w:tr>
      <w:tr w:rsidR="00E65D77" w:rsidRPr="00F250B6" w14:paraId="0039E889" w14:textId="77777777" w:rsidTr="00CC78FB">
        <w:trPr>
          <w:trHeight w:val="295"/>
        </w:trPr>
        <w:tc>
          <w:tcPr>
            <w:tcW w:w="1296" w:type="dxa"/>
            <w:tcBorders>
              <w:top w:val="nil"/>
              <w:left w:val="nil"/>
              <w:bottom w:val="nil"/>
              <w:right w:val="nil"/>
            </w:tcBorders>
            <w:shd w:val="clear" w:color="auto" w:fill="auto"/>
            <w:hideMark/>
          </w:tcPr>
          <w:p w14:paraId="400AF403" w14:textId="77777777" w:rsidR="00E65D77" w:rsidRPr="00F250B6" w:rsidRDefault="00E65D77" w:rsidP="00CC78F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7F3FFD23" w14:textId="77777777" w:rsidR="00E65D77" w:rsidRPr="00F250B6" w:rsidRDefault="00E65D77" w:rsidP="00CC78F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54DF370D"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4FD9FF"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C6AD12C"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8E74E0A" w14:textId="77777777" w:rsidR="00E65D77" w:rsidRPr="00F250B6" w:rsidRDefault="00E65D77" w:rsidP="00CC78F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CA9B34A" w14:textId="77777777" w:rsidR="00E65D77" w:rsidRPr="00F250B6" w:rsidRDefault="00E65D77" w:rsidP="00CC78F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5502009"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DE9C061"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B860B2C"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0679131" w14:textId="77777777" w:rsidR="00E65D77" w:rsidRPr="00F250B6" w:rsidRDefault="00E65D77" w:rsidP="00CC78FB">
            <w:pPr>
              <w:spacing w:after="0" w:line="240" w:lineRule="auto"/>
              <w:rPr>
                <w:rFonts w:eastAsia="Times New Roman" w:cstheme="minorHAnsi"/>
                <w:lang w:eastAsia="en-GB"/>
              </w:rPr>
            </w:pPr>
          </w:p>
        </w:tc>
      </w:tr>
      <w:tr w:rsidR="00E65D77" w:rsidRPr="00F250B6" w14:paraId="13716D91" w14:textId="77777777" w:rsidTr="00CC78F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89A7A2E"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94E0935" w14:textId="03D23B63"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1</w:t>
            </w:r>
            <w:r w:rsidRPr="00F250B6">
              <w:rPr>
                <w:rFonts w:eastAsia="Times New Roman" w:cstheme="minorHAnsi"/>
                <w:lang w:eastAsia="en-GB"/>
              </w:rPr>
              <w:t>-</w:t>
            </w:r>
            <w:r>
              <w:rPr>
                <w:rFonts w:eastAsia="Times New Roman" w:cstheme="minorHAnsi"/>
                <w:lang w:eastAsia="en-GB"/>
              </w:rPr>
              <w:t>Oct</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1C41DF4"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BE0278"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48E11C7E" w14:textId="77777777" w:rsidTr="00CC78FB">
        <w:trPr>
          <w:trHeight w:val="295"/>
        </w:trPr>
        <w:tc>
          <w:tcPr>
            <w:tcW w:w="1296" w:type="dxa"/>
            <w:tcBorders>
              <w:top w:val="nil"/>
              <w:left w:val="nil"/>
              <w:bottom w:val="nil"/>
              <w:right w:val="nil"/>
            </w:tcBorders>
            <w:shd w:val="clear" w:color="auto" w:fill="auto"/>
            <w:hideMark/>
          </w:tcPr>
          <w:p w14:paraId="01852175" w14:textId="77777777" w:rsidR="00E65D77" w:rsidRPr="00F250B6" w:rsidRDefault="00E65D77" w:rsidP="00CC78F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6B612772" w14:textId="77777777" w:rsidR="00E65D77" w:rsidRPr="00F250B6" w:rsidRDefault="00E65D77" w:rsidP="00CC78F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933251F"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A23DA13"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C71CD24"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4D7A76F" w14:textId="77777777" w:rsidR="00E65D77" w:rsidRPr="00F250B6" w:rsidRDefault="00E65D77" w:rsidP="00CC78F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703F207E" w14:textId="77777777" w:rsidR="00E65D77" w:rsidRPr="00F250B6" w:rsidRDefault="00E65D77" w:rsidP="00CC78F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0CE7371"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B2F7EA8"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81ACD3E"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740B80A" w14:textId="77777777" w:rsidR="00E65D77" w:rsidRPr="00F250B6" w:rsidRDefault="00E65D77" w:rsidP="00CC78FB">
            <w:pPr>
              <w:spacing w:after="0" w:line="240" w:lineRule="auto"/>
              <w:rPr>
                <w:rFonts w:eastAsia="Times New Roman" w:cstheme="minorHAnsi"/>
                <w:lang w:eastAsia="en-GB"/>
              </w:rPr>
            </w:pPr>
          </w:p>
        </w:tc>
      </w:tr>
      <w:tr w:rsidR="00E65D77" w:rsidRPr="00F250B6" w14:paraId="34C0BBE9" w14:textId="77777777" w:rsidTr="00CC78F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0EE4D6"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96DE87D"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087D0244" w14:textId="77777777" w:rsidR="00E65D77" w:rsidRPr="00F250B6" w:rsidRDefault="00E65D77" w:rsidP="00CC78F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ECCB21C"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4DD9B9FB"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E65D77" w:rsidRPr="00F250B6" w14:paraId="72B5D593" w14:textId="77777777" w:rsidTr="00CC78F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0F5986F"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8E5BC68"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079B2B5" w14:textId="77777777" w:rsidR="00E65D77" w:rsidRPr="00F250B6" w:rsidRDefault="00E65D77" w:rsidP="00CC78F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C983D3"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8D306BA"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8</w:t>
            </w:r>
          </w:p>
        </w:tc>
      </w:tr>
      <w:tr w:rsidR="00E65D77" w:rsidRPr="00F250B6" w14:paraId="23DE4CBE"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4CF579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1605156"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471D3864"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709409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4900197B"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20000</w:t>
            </w:r>
          </w:p>
        </w:tc>
      </w:tr>
      <w:tr w:rsidR="00E65D77" w:rsidRPr="00F250B6" w14:paraId="04FCE7BD"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232CC53"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1D54194"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3D4191CC"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7832072"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C806705"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15</w:t>
            </w:r>
            <w:r w:rsidRPr="003F5D82">
              <w:rPr>
                <w:rFonts w:eastAsia="Times New Roman" w:cstheme="minorHAnsi"/>
                <w:lang w:eastAsia="en-GB"/>
              </w:rPr>
              <w:t>000</w:t>
            </w:r>
          </w:p>
        </w:tc>
      </w:tr>
      <w:tr w:rsidR="00E65D77" w:rsidRPr="00F250B6" w14:paraId="2A42D74B" w14:textId="77777777" w:rsidTr="00CC78F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552E49F"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1992FD"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5828A4B0" w14:textId="77777777" w:rsidR="00E65D77" w:rsidRPr="00F250B6" w:rsidRDefault="00E65D77" w:rsidP="00CC78FB">
            <w:pPr>
              <w:spacing w:after="0" w:line="240" w:lineRule="auto"/>
              <w:rPr>
                <w:rFonts w:eastAsia="Times New Roman" w:cstheme="minorHAnsi"/>
                <w:lang w:eastAsia="en-GB"/>
              </w:rPr>
            </w:pPr>
          </w:p>
        </w:tc>
      </w:tr>
      <w:tr w:rsidR="00E65D77" w:rsidRPr="00F250B6" w14:paraId="1076E3C7" w14:textId="77777777" w:rsidTr="00CC78FB">
        <w:trPr>
          <w:trHeight w:val="295"/>
        </w:trPr>
        <w:tc>
          <w:tcPr>
            <w:tcW w:w="1296" w:type="dxa"/>
            <w:tcBorders>
              <w:top w:val="nil"/>
              <w:left w:val="nil"/>
              <w:bottom w:val="nil"/>
              <w:right w:val="nil"/>
            </w:tcBorders>
            <w:shd w:val="clear" w:color="auto" w:fill="auto"/>
            <w:hideMark/>
          </w:tcPr>
          <w:p w14:paraId="614A2C8A" w14:textId="77777777" w:rsidR="00E65D77" w:rsidRPr="00F250B6" w:rsidRDefault="00E65D77" w:rsidP="00CC78F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59B913B" w14:textId="77777777" w:rsidR="00E65D77" w:rsidRPr="00F250B6" w:rsidRDefault="00E65D77" w:rsidP="00CC78F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6C1F823C"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FD4371A"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B52AB4C"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D826E0F" w14:textId="77777777" w:rsidR="00E65D77" w:rsidRPr="00F250B6" w:rsidRDefault="00E65D77" w:rsidP="00CC78F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FC4FB0E" w14:textId="77777777" w:rsidR="00E65D77" w:rsidRPr="00F250B6" w:rsidRDefault="00E65D77" w:rsidP="00CC78F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22E03E7A"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FC98180"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079C14C"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9F96A7C" w14:textId="77777777" w:rsidR="00E65D77" w:rsidRPr="00F250B6" w:rsidRDefault="00E65D77" w:rsidP="00CC78FB">
            <w:pPr>
              <w:spacing w:after="0" w:line="240" w:lineRule="auto"/>
              <w:rPr>
                <w:rFonts w:eastAsia="Times New Roman" w:cstheme="minorHAnsi"/>
                <w:lang w:eastAsia="en-GB"/>
              </w:rPr>
            </w:pPr>
          </w:p>
        </w:tc>
      </w:tr>
      <w:tr w:rsidR="00E65D77" w:rsidRPr="00F250B6" w14:paraId="68433FC7" w14:textId="77777777" w:rsidTr="00CC78F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C0CFCC5" w14:textId="77777777" w:rsidR="00E65D77" w:rsidRPr="00F250B6" w:rsidRDefault="00E65D77" w:rsidP="00CC78F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5949E33D" w14:textId="77777777" w:rsidR="00E65D77" w:rsidRPr="00F250B6" w:rsidRDefault="00E65D77" w:rsidP="00CC78FB">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29F748E"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A471373"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3C1EE88"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1E8BA63" w14:textId="77777777" w:rsidR="00E65D77" w:rsidRPr="00F250B6" w:rsidRDefault="00E65D77" w:rsidP="00CC78FB">
            <w:pPr>
              <w:spacing w:after="0" w:line="240" w:lineRule="auto"/>
              <w:rPr>
                <w:rFonts w:eastAsia="Times New Roman" w:cstheme="minorHAnsi"/>
                <w:lang w:eastAsia="en-GB"/>
              </w:rPr>
            </w:pPr>
          </w:p>
        </w:tc>
      </w:tr>
      <w:tr w:rsidR="00E65D77" w:rsidRPr="00F250B6" w14:paraId="6EE66F77" w14:textId="77777777" w:rsidTr="00CC78FB">
        <w:trPr>
          <w:trHeight w:val="295"/>
        </w:trPr>
        <w:tc>
          <w:tcPr>
            <w:tcW w:w="1296" w:type="dxa"/>
            <w:tcBorders>
              <w:top w:val="nil"/>
              <w:left w:val="nil"/>
              <w:bottom w:val="nil"/>
              <w:right w:val="nil"/>
            </w:tcBorders>
            <w:shd w:val="clear" w:color="auto" w:fill="auto"/>
            <w:noWrap/>
            <w:vAlign w:val="bottom"/>
            <w:hideMark/>
          </w:tcPr>
          <w:p w14:paraId="76F2B0FF" w14:textId="77777777" w:rsidR="00E65D77" w:rsidRPr="00F250B6" w:rsidRDefault="00E65D77" w:rsidP="00CC78F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577D2291" w14:textId="77777777" w:rsidR="00E65D77" w:rsidRPr="00F250B6" w:rsidRDefault="00E65D77" w:rsidP="00CC78F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76A3FF4C"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C85F2A9"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9BAEE2D"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634FF156" w14:textId="77777777" w:rsidR="00E65D77" w:rsidRPr="00F250B6" w:rsidRDefault="00E65D77" w:rsidP="00CC78F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0CEA6AE7" w14:textId="77777777" w:rsidR="00E65D77" w:rsidRPr="00F250B6" w:rsidRDefault="00E65D77" w:rsidP="00CC78F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1813E0A9"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4D9E6479"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50814ED2"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0BB9B877" w14:textId="77777777" w:rsidR="00E65D77" w:rsidRPr="00F250B6" w:rsidRDefault="00E65D77" w:rsidP="00CC78FB">
            <w:pPr>
              <w:spacing w:after="0" w:line="240" w:lineRule="auto"/>
              <w:rPr>
                <w:rFonts w:eastAsia="Times New Roman" w:cstheme="minorHAnsi"/>
                <w:lang w:eastAsia="en-GB"/>
              </w:rPr>
            </w:pPr>
          </w:p>
        </w:tc>
      </w:tr>
      <w:tr w:rsidR="00E65D77" w:rsidRPr="00F250B6" w14:paraId="66873FB7" w14:textId="77777777" w:rsidTr="00CC78F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94F17F4"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A569887"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7261EF4"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C7E3B0D"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1AC3558"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E65D77" w:rsidRPr="00F250B6" w14:paraId="48A9BFCE" w14:textId="77777777" w:rsidTr="00CC78F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DA44C02" w14:textId="77777777" w:rsidR="00E65D77" w:rsidRPr="00F250B6" w:rsidRDefault="00E65D77" w:rsidP="00CC78F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304E495" w14:textId="77777777" w:rsidR="00E65D77" w:rsidRPr="00F250B6" w:rsidRDefault="00E65D77" w:rsidP="00CC78F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DC20BB5" w14:textId="77777777" w:rsidR="00E65D77" w:rsidRPr="00F250B6" w:rsidRDefault="00E65D77" w:rsidP="00CC78F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84807F5" w14:textId="77777777" w:rsidR="00E65D77" w:rsidRPr="00F250B6" w:rsidRDefault="00E65D77" w:rsidP="00CC78F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E65F662" w14:textId="77777777" w:rsidR="00E65D77" w:rsidRPr="00F250B6" w:rsidRDefault="00E65D77" w:rsidP="00CC78FB">
            <w:pPr>
              <w:spacing w:after="0" w:line="240" w:lineRule="auto"/>
              <w:rPr>
                <w:rFonts w:eastAsia="Times New Roman" w:cstheme="minorHAnsi"/>
                <w:b/>
                <w:bCs/>
                <w:lang w:eastAsia="en-GB"/>
              </w:rPr>
            </w:pPr>
          </w:p>
        </w:tc>
      </w:tr>
      <w:tr w:rsidR="00E65D77" w:rsidRPr="00F250B6" w14:paraId="444A6093" w14:textId="77777777" w:rsidTr="00CC78F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301023"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5E7E16F"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BC04D8B"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B6BAEC0"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D1BF31C"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4B5B0FE7"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67B45A"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97ECF70"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0E8E783"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2064EAE"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0524A1"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65D77" w:rsidRPr="00F250B6" w14:paraId="0451D1D8"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7DDB78"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59808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A4B7A5"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2637C5"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3639BC"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65D77" w:rsidRPr="00F250B6" w14:paraId="4A992D77"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1EBF833"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9DA73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F2528BA"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981414"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847190F"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65D77" w:rsidRPr="00F250B6" w14:paraId="2B90CBEC"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71FFF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75FA2E"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0B80F6"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E5F5DCB" w14:textId="736C20AD"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2022-10-01 23:14:3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B9E1B78"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4B54FEB4"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EBE3FD"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0965726"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29A188F"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CACF1ED"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1C9F1FB"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56C201DD" w14:textId="77777777" w:rsidTr="00CC78F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BC1509"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87FC55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8C2C152"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27F4667"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BC8834"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3984601D" w14:textId="77777777" w:rsidTr="00CC78F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BCE665B"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839A08D" w14:textId="77777777" w:rsidR="00E65D77" w:rsidRPr="00F250B6" w:rsidRDefault="00E65D77" w:rsidP="00CC78F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D125DB"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3A5F3DD" w14:textId="652C988C" w:rsidR="00E65D77" w:rsidRDefault="00925069" w:rsidP="00CC78FB">
            <w:pPr>
              <w:spacing w:after="0" w:line="240" w:lineRule="auto"/>
              <w:jc w:val="center"/>
              <w:rPr>
                <w:rFonts w:eastAsia="Times New Roman" w:cstheme="minorHAnsi"/>
                <w:lang w:eastAsia="en-GB"/>
              </w:rPr>
            </w:pPr>
            <w:r>
              <w:rPr>
                <w:rFonts w:eastAsia="Times New Roman" w:cstheme="minorHAnsi"/>
                <w:lang w:eastAsia="en-GB"/>
              </w:rPr>
              <w:t>2022-10-02 14:02:4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892CB1"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4CE379D6" w14:textId="77777777" w:rsidTr="00CC78F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667FBE6"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E376557" w14:textId="77777777" w:rsidR="00E65D77" w:rsidRPr="00510552" w:rsidRDefault="00E65D77" w:rsidP="00CC78FB">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37C30D"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429AB9" w14:textId="47EC1F8C" w:rsidR="00E65D77" w:rsidRPr="00510552" w:rsidRDefault="00925069" w:rsidP="00CC78FB">
            <w:pPr>
              <w:spacing w:after="0" w:line="240" w:lineRule="auto"/>
              <w:jc w:val="center"/>
              <w:rPr>
                <w:rFonts w:eastAsia="Times New Roman" w:cstheme="minorHAnsi"/>
                <w:lang w:eastAsia="en-GB"/>
              </w:rPr>
            </w:pPr>
            <w:r>
              <w:rPr>
                <w:rFonts w:eastAsia="Times New Roman" w:cstheme="minorHAnsi"/>
                <w:lang w:eastAsia="en-GB"/>
              </w:rPr>
              <w:t>14 hours 48 minutes 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2366C3F"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4AA7534B" w14:textId="77777777" w:rsidTr="00CC78F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DC5F57C"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3E6781B8"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TagT8</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3E84A5C"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21796F16"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E65D77" w:rsidRPr="00F250B6" w14:paraId="7CC84E11" w14:textId="77777777" w:rsidTr="00CC78F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03335D9"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7A571E5"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410F0A2D"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9062BB9" w14:textId="5B75DABC"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3.0</w:t>
            </w:r>
          </w:p>
        </w:tc>
      </w:tr>
      <w:tr w:rsidR="00E65D77" w:rsidRPr="00F250B6" w14:paraId="2EE46C53" w14:textId="77777777" w:rsidTr="00CC78FB">
        <w:trPr>
          <w:trHeight w:val="295"/>
        </w:trPr>
        <w:tc>
          <w:tcPr>
            <w:tcW w:w="1296" w:type="dxa"/>
            <w:tcBorders>
              <w:top w:val="nil"/>
              <w:left w:val="nil"/>
              <w:bottom w:val="nil"/>
              <w:right w:val="nil"/>
            </w:tcBorders>
            <w:shd w:val="clear" w:color="auto" w:fill="auto"/>
            <w:hideMark/>
          </w:tcPr>
          <w:p w14:paraId="2B67D7BD" w14:textId="77777777" w:rsidR="00E65D77" w:rsidRPr="00F250B6" w:rsidRDefault="00E65D77" w:rsidP="00CC78F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49CC4759" w14:textId="77777777" w:rsidR="00E65D77" w:rsidRPr="00F250B6" w:rsidRDefault="00E65D77" w:rsidP="00CC78F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CDA0B6E"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3F55C98"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6EE00B2"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39D7F76" w14:textId="77777777" w:rsidR="00E65D77" w:rsidRPr="00F250B6" w:rsidRDefault="00E65D77" w:rsidP="00CC78F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3C2FA0B1" w14:textId="77777777" w:rsidR="00E65D77" w:rsidRPr="00F250B6" w:rsidRDefault="00E65D77" w:rsidP="00CC78F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0A348371"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BA33110"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E9DF054"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C19A539" w14:textId="77777777" w:rsidR="00E65D77" w:rsidRPr="00F250B6" w:rsidRDefault="00E65D77" w:rsidP="00CC78FB">
            <w:pPr>
              <w:spacing w:after="0" w:line="240" w:lineRule="auto"/>
              <w:rPr>
                <w:rFonts w:eastAsia="Times New Roman" w:cstheme="minorHAnsi"/>
                <w:lang w:eastAsia="en-GB"/>
              </w:rPr>
            </w:pPr>
          </w:p>
        </w:tc>
      </w:tr>
      <w:tr w:rsidR="00E65D77" w:rsidRPr="00F250B6" w14:paraId="26CA428B" w14:textId="77777777" w:rsidTr="00CC78F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C1C864B"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D58B26E" w14:textId="1EA92649" w:rsidR="00E65D77" w:rsidRPr="00F250B6" w:rsidRDefault="00697D00" w:rsidP="00CC78FB">
            <w:pPr>
              <w:spacing w:after="0" w:line="240" w:lineRule="auto"/>
              <w:jc w:val="center"/>
              <w:rPr>
                <w:rFonts w:eastAsia="Times New Roman" w:cstheme="minorHAnsi"/>
                <w:lang w:eastAsia="en-GB"/>
              </w:rPr>
            </w:pPr>
            <w:r>
              <w:rPr>
                <w:rFonts w:eastAsia="Times New Roman" w:cstheme="minorHAnsi"/>
                <w:lang w:eastAsia="en-GB"/>
              </w:rPr>
              <w:t>3-Oct-20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EC1EEDF"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F58A5F"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4A6B6EA3" w14:textId="77777777" w:rsidTr="00CC78FB">
        <w:trPr>
          <w:trHeight w:val="295"/>
        </w:trPr>
        <w:tc>
          <w:tcPr>
            <w:tcW w:w="1296" w:type="dxa"/>
            <w:tcBorders>
              <w:top w:val="nil"/>
              <w:left w:val="nil"/>
              <w:bottom w:val="nil"/>
              <w:right w:val="nil"/>
            </w:tcBorders>
            <w:shd w:val="clear" w:color="auto" w:fill="auto"/>
            <w:hideMark/>
          </w:tcPr>
          <w:p w14:paraId="386794C8" w14:textId="77777777" w:rsidR="00E65D77" w:rsidRPr="00F250B6" w:rsidRDefault="00E65D77" w:rsidP="00CC78F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8C37EAA" w14:textId="77777777" w:rsidR="00E65D77" w:rsidRPr="00F250B6" w:rsidRDefault="00E65D77" w:rsidP="00CC78F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EDF40EE"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5CAF05B"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573C3AD"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5269DEA" w14:textId="77777777" w:rsidR="00E65D77" w:rsidRPr="00F250B6" w:rsidRDefault="00E65D77" w:rsidP="00CC78F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584DA38" w14:textId="77777777" w:rsidR="00E65D77" w:rsidRPr="00F250B6" w:rsidRDefault="00E65D77" w:rsidP="00CC78F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64B489BB"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D14C0A4"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02F617F"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4BBF9CF" w14:textId="77777777" w:rsidR="00E65D77" w:rsidRPr="00F250B6" w:rsidRDefault="00E65D77" w:rsidP="00CC78FB">
            <w:pPr>
              <w:spacing w:after="0" w:line="240" w:lineRule="auto"/>
              <w:rPr>
                <w:rFonts w:eastAsia="Times New Roman" w:cstheme="minorHAnsi"/>
                <w:lang w:eastAsia="en-GB"/>
              </w:rPr>
            </w:pPr>
          </w:p>
        </w:tc>
      </w:tr>
      <w:tr w:rsidR="00E65D77" w:rsidRPr="00F250B6" w14:paraId="739493CB" w14:textId="77777777" w:rsidTr="00CC78F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16804766"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523FC1E9"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72FEE7C6" w14:textId="77777777" w:rsidR="00E65D77" w:rsidRPr="00F250B6" w:rsidRDefault="00E65D77" w:rsidP="00CC78F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80E98DB"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230AE233"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E65D77" w:rsidRPr="00F250B6" w14:paraId="74A7575F" w14:textId="77777777" w:rsidTr="00CC78F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5F6C7B6"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758596D"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636B68F0" w14:textId="77777777" w:rsidR="00E65D77" w:rsidRPr="00F250B6" w:rsidRDefault="00E65D77" w:rsidP="00CC78F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A59DD3"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EA46AF0"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8</w:t>
            </w:r>
          </w:p>
        </w:tc>
      </w:tr>
      <w:tr w:rsidR="00E65D77" w:rsidRPr="00F250B6" w14:paraId="1CF65CE4"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2CFBDB7"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6ADE608"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585E7E7F"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C27B3D1"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A2A1F0F"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20000</w:t>
            </w:r>
          </w:p>
        </w:tc>
      </w:tr>
      <w:tr w:rsidR="00E65D77" w:rsidRPr="00F250B6" w14:paraId="6DF643B5"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2565385"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4CEF41A"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02775AAC"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7DE2811"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0B3D4C4"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15</w:t>
            </w:r>
            <w:r w:rsidRPr="003F5D82">
              <w:rPr>
                <w:rFonts w:eastAsia="Times New Roman" w:cstheme="minorHAnsi"/>
                <w:lang w:eastAsia="en-GB"/>
              </w:rPr>
              <w:t>000</w:t>
            </w:r>
          </w:p>
        </w:tc>
      </w:tr>
      <w:tr w:rsidR="00E65D77" w:rsidRPr="00F250B6" w14:paraId="63FCDB68" w14:textId="77777777" w:rsidTr="00CC78F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B90752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FEB69DC"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5548C6BB" w14:textId="77777777" w:rsidR="00E65D77" w:rsidRPr="00F250B6" w:rsidRDefault="00E65D77" w:rsidP="00CC78FB">
            <w:pPr>
              <w:spacing w:after="0" w:line="240" w:lineRule="auto"/>
              <w:rPr>
                <w:rFonts w:eastAsia="Times New Roman" w:cstheme="minorHAnsi"/>
                <w:lang w:eastAsia="en-GB"/>
              </w:rPr>
            </w:pPr>
          </w:p>
        </w:tc>
      </w:tr>
      <w:tr w:rsidR="00E65D77" w:rsidRPr="00F250B6" w14:paraId="28451430" w14:textId="77777777" w:rsidTr="00CC78FB">
        <w:trPr>
          <w:trHeight w:val="295"/>
        </w:trPr>
        <w:tc>
          <w:tcPr>
            <w:tcW w:w="1296" w:type="dxa"/>
            <w:tcBorders>
              <w:top w:val="nil"/>
              <w:left w:val="nil"/>
              <w:bottom w:val="nil"/>
              <w:right w:val="nil"/>
            </w:tcBorders>
            <w:shd w:val="clear" w:color="auto" w:fill="auto"/>
            <w:hideMark/>
          </w:tcPr>
          <w:p w14:paraId="767A1F10" w14:textId="77777777" w:rsidR="00E65D77" w:rsidRPr="00F250B6" w:rsidRDefault="00E65D77" w:rsidP="00CC78F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4606936F" w14:textId="77777777" w:rsidR="00E65D77" w:rsidRPr="00F250B6" w:rsidRDefault="00E65D77" w:rsidP="00CC78F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552F573"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A9EF45F"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F11D82D"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A9EECE6" w14:textId="77777777" w:rsidR="00E65D77" w:rsidRPr="00F250B6" w:rsidRDefault="00E65D77" w:rsidP="00CC78F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DF2F006" w14:textId="77777777" w:rsidR="00E65D77" w:rsidRPr="00F250B6" w:rsidRDefault="00E65D77" w:rsidP="00CC78F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3BEEE00F"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6167D09"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7C79717"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C1881" w14:textId="77777777" w:rsidR="00E65D77" w:rsidRPr="00F250B6" w:rsidRDefault="00E65D77" w:rsidP="00CC78FB">
            <w:pPr>
              <w:spacing w:after="0" w:line="240" w:lineRule="auto"/>
              <w:rPr>
                <w:rFonts w:eastAsia="Times New Roman" w:cstheme="minorHAnsi"/>
                <w:lang w:eastAsia="en-GB"/>
              </w:rPr>
            </w:pPr>
          </w:p>
        </w:tc>
      </w:tr>
      <w:tr w:rsidR="00E65D77" w:rsidRPr="00F250B6" w14:paraId="19AB29BF" w14:textId="77777777" w:rsidTr="00CC78F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D242AB5" w14:textId="77777777" w:rsidR="00E65D77" w:rsidRPr="00F250B6" w:rsidRDefault="00E65D77" w:rsidP="00CC78F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6F876793" w14:textId="77777777" w:rsidR="00E65D77" w:rsidRPr="00F250B6" w:rsidRDefault="00E65D77" w:rsidP="00CC78FB">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89D5C20"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7E41CDB"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533C03E"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D62FDB0" w14:textId="77777777" w:rsidR="00E65D77" w:rsidRPr="00F250B6" w:rsidRDefault="00E65D77" w:rsidP="00CC78FB">
            <w:pPr>
              <w:spacing w:after="0" w:line="240" w:lineRule="auto"/>
              <w:rPr>
                <w:rFonts w:eastAsia="Times New Roman" w:cstheme="minorHAnsi"/>
                <w:lang w:eastAsia="en-GB"/>
              </w:rPr>
            </w:pPr>
          </w:p>
        </w:tc>
      </w:tr>
      <w:tr w:rsidR="00E65D77" w:rsidRPr="00F250B6" w14:paraId="6B397FFF" w14:textId="77777777" w:rsidTr="00CC78FB">
        <w:trPr>
          <w:trHeight w:val="295"/>
        </w:trPr>
        <w:tc>
          <w:tcPr>
            <w:tcW w:w="1296" w:type="dxa"/>
            <w:tcBorders>
              <w:top w:val="nil"/>
              <w:left w:val="nil"/>
              <w:bottom w:val="nil"/>
              <w:right w:val="nil"/>
            </w:tcBorders>
            <w:shd w:val="clear" w:color="auto" w:fill="auto"/>
            <w:noWrap/>
            <w:vAlign w:val="bottom"/>
            <w:hideMark/>
          </w:tcPr>
          <w:p w14:paraId="566D51F0" w14:textId="77777777" w:rsidR="00E65D77" w:rsidRPr="00F250B6" w:rsidRDefault="00E65D77" w:rsidP="00CC78F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3AED3DF4" w14:textId="77777777" w:rsidR="00E65D77" w:rsidRPr="00F250B6" w:rsidRDefault="00E65D77" w:rsidP="00CC78F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3A6E8458"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3CD8017B"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45BD9989"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15B7EC0C" w14:textId="77777777" w:rsidR="00E65D77" w:rsidRPr="00F250B6" w:rsidRDefault="00E65D77" w:rsidP="00CC78F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4BE74294" w14:textId="77777777" w:rsidR="00E65D77" w:rsidRPr="00F250B6" w:rsidRDefault="00E65D77" w:rsidP="00CC78F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01F206C7" w14:textId="77777777" w:rsidR="00E65D77" w:rsidRPr="00F250B6" w:rsidRDefault="00E65D77" w:rsidP="00CC78F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3CFAC00F" w14:textId="77777777" w:rsidR="00E65D77" w:rsidRPr="00F250B6" w:rsidRDefault="00E65D77" w:rsidP="00CC78F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7AA6C907" w14:textId="77777777" w:rsidR="00E65D77" w:rsidRPr="00F250B6" w:rsidRDefault="00E65D77" w:rsidP="00CC78F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6B7B109E" w14:textId="77777777" w:rsidR="00E65D77" w:rsidRPr="00F250B6" w:rsidRDefault="00E65D77" w:rsidP="00CC78FB">
            <w:pPr>
              <w:spacing w:after="0" w:line="240" w:lineRule="auto"/>
              <w:rPr>
                <w:rFonts w:eastAsia="Times New Roman" w:cstheme="minorHAnsi"/>
                <w:lang w:eastAsia="en-GB"/>
              </w:rPr>
            </w:pPr>
          </w:p>
        </w:tc>
      </w:tr>
      <w:tr w:rsidR="00E65D77" w:rsidRPr="00F250B6" w14:paraId="61AE3F28" w14:textId="77777777" w:rsidTr="00CC78F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7F04A8E"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868F93B"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6E2E4FDB"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1BA757B"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93998F8" w14:textId="77777777" w:rsidR="00E65D77" w:rsidRPr="00F250B6" w:rsidRDefault="00E65D77" w:rsidP="00CC78F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E65D77" w:rsidRPr="00F250B6" w14:paraId="601EE5B5" w14:textId="77777777" w:rsidTr="00CC78F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4B9C2EF" w14:textId="77777777" w:rsidR="00E65D77" w:rsidRPr="00F250B6" w:rsidRDefault="00E65D77" w:rsidP="00CC78F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5785020" w14:textId="77777777" w:rsidR="00E65D77" w:rsidRPr="00F250B6" w:rsidRDefault="00E65D77" w:rsidP="00CC78F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3A6947F" w14:textId="77777777" w:rsidR="00E65D77" w:rsidRPr="00F250B6" w:rsidRDefault="00E65D77" w:rsidP="00CC78F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9BA0CE" w14:textId="77777777" w:rsidR="00E65D77" w:rsidRPr="00F250B6" w:rsidRDefault="00E65D77" w:rsidP="00CC78F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574E26B" w14:textId="77777777" w:rsidR="00E65D77" w:rsidRPr="00F250B6" w:rsidRDefault="00E65D77" w:rsidP="00CC78FB">
            <w:pPr>
              <w:spacing w:after="0" w:line="240" w:lineRule="auto"/>
              <w:rPr>
                <w:rFonts w:eastAsia="Times New Roman" w:cstheme="minorHAnsi"/>
                <w:b/>
                <w:bCs/>
                <w:lang w:eastAsia="en-GB"/>
              </w:rPr>
            </w:pPr>
          </w:p>
        </w:tc>
      </w:tr>
      <w:tr w:rsidR="00E65D77" w:rsidRPr="00F250B6" w14:paraId="74D92699" w14:textId="77777777" w:rsidTr="00CC78F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5F2B7F"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145958"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9B42CE8"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2B9301"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B35538"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45724A5E"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9AAB2F1"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9FAF07"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0A7376"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4FC607D"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10E878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65D77" w:rsidRPr="00F250B6" w14:paraId="713F5CE4"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C9BC972"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F8BF754"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79C0DFD"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D1466E"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87A12E"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65D77" w:rsidRPr="00F250B6" w14:paraId="6156451E"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DB885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F0A7900"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FD0D774"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9E670E7"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886401C"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E65D77" w:rsidRPr="00F250B6" w14:paraId="711CD653"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5A66CA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A3644A"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34B3D01"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8702C33" w14:textId="36E2B46F" w:rsidR="00E65D77" w:rsidRPr="00F250B6" w:rsidRDefault="00697D00" w:rsidP="00CC78FB">
            <w:pPr>
              <w:spacing w:after="0" w:line="240" w:lineRule="auto"/>
              <w:jc w:val="center"/>
              <w:rPr>
                <w:rFonts w:eastAsia="Times New Roman" w:cstheme="minorHAnsi"/>
                <w:lang w:eastAsia="en-GB"/>
              </w:rPr>
            </w:pPr>
            <w:r>
              <w:rPr>
                <w:rFonts w:eastAsia="Times New Roman" w:cstheme="minorHAnsi"/>
                <w:lang w:eastAsia="en-GB"/>
              </w:rPr>
              <w:t>2022-10-03 09:54:4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25C7C64"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6E833B98" w14:textId="77777777" w:rsidTr="00CC78F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A5731B9"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E1B84E8"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0C6BE7B" w14:textId="77777777" w:rsidR="00E65D77" w:rsidRPr="00F250B6" w:rsidRDefault="00E65D77" w:rsidP="00CC78F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863472"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96E95C"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5618840E" w14:textId="77777777" w:rsidTr="00CC78F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B9239DE"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3C2D908" w14:textId="77777777" w:rsidR="00E65D77" w:rsidRPr="00F250B6" w:rsidRDefault="00E65D77" w:rsidP="00CC78F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0CEA84"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B8D7EEE"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E4B340B"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50C1AD77" w14:textId="77777777" w:rsidTr="00CC78F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58EE2E2" w14:textId="77777777" w:rsidR="00E65D77" w:rsidRPr="00F250B6" w:rsidRDefault="00E65D77" w:rsidP="00CC78F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5A2AAC1" w14:textId="77777777" w:rsidR="00E65D77" w:rsidRPr="00F250B6" w:rsidRDefault="00E65D77" w:rsidP="00CC78F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7D7FDC"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59EFB47" w14:textId="0FF7F779" w:rsidR="00E65D77" w:rsidRDefault="009C29B1" w:rsidP="00CC78FB">
            <w:pPr>
              <w:spacing w:after="0" w:line="240" w:lineRule="auto"/>
              <w:jc w:val="center"/>
              <w:rPr>
                <w:rFonts w:eastAsia="Times New Roman" w:cstheme="minorHAnsi"/>
                <w:lang w:eastAsia="en-GB"/>
              </w:rPr>
            </w:pPr>
            <w:r>
              <w:rPr>
                <w:rFonts w:eastAsia="Times New Roman" w:cstheme="minorHAnsi"/>
                <w:lang w:eastAsia="en-GB"/>
              </w:rPr>
              <w:t>2022-10-04 00:18: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1AC342"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r w:rsidR="00E65D77" w:rsidRPr="00F250B6" w14:paraId="502ABD5D" w14:textId="77777777" w:rsidTr="00CC78F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31289D0D"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E1DC7FF" w14:textId="77777777" w:rsidR="00E65D77" w:rsidRPr="00510552" w:rsidRDefault="00E65D77" w:rsidP="00CC78FB">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8E7E64"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093ACCE" w14:textId="7D95D7A0" w:rsidR="00E65D77" w:rsidRPr="00510552" w:rsidRDefault="009C29B1" w:rsidP="00CC78FB">
            <w:pPr>
              <w:spacing w:after="0" w:line="240" w:lineRule="auto"/>
              <w:jc w:val="center"/>
              <w:rPr>
                <w:rFonts w:eastAsia="Times New Roman" w:cstheme="minorHAnsi"/>
                <w:lang w:eastAsia="en-GB"/>
              </w:rPr>
            </w:pPr>
            <w:r>
              <w:rPr>
                <w:rFonts w:eastAsia="Times New Roman" w:cstheme="minorHAnsi"/>
                <w:lang w:eastAsia="en-GB"/>
              </w:rPr>
              <w:t>14 hours 23 minutes 43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591296" w14:textId="77777777" w:rsidR="00E65D77" w:rsidRDefault="00E65D77" w:rsidP="00CC78FB">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70BAB2FF"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rAUAX/HQsCwAAAA="/>
  </w:docVars>
  <w:rsids>
    <w:rsidRoot w:val="00F250B6"/>
    <w:rsid w:val="00032D4E"/>
    <w:rsid w:val="00080296"/>
    <w:rsid w:val="001643BB"/>
    <w:rsid w:val="00303B37"/>
    <w:rsid w:val="00305F9B"/>
    <w:rsid w:val="003236ED"/>
    <w:rsid w:val="00342FED"/>
    <w:rsid w:val="00393168"/>
    <w:rsid w:val="003F5D82"/>
    <w:rsid w:val="004B0CB8"/>
    <w:rsid w:val="00510552"/>
    <w:rsid w:val="00533897"/>
    <w:rsid w:val="005E2C66"/>
    <w:rsid w:val="006938D0"/>
    <w:rsid w:val="00697D00"/>
    <w:rsid w:val="006D6C5F"/>
    <w:rsid w:val="008A708F"/>
    <w:rsid w:val="00925069"/>
    <w:rsid w:val="009C29B1"/>
    <w:rsid w:val="00A16505"/>
    <w:rsid w:val="00AD6741"/>
    <w:rsid w:val="00B10688"/>
    <w:rsid w:val="00B45B2B"/>
    <w:rsid w:val="00CD1C7A"/>
    <w:rsid w:val="00E65D77"/>
    <w:rsid w:val="00EC1936"/>
    <w:rsid w:val="00F250B6"/>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1</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27</cp:revision>
  <dcterms:created xsi:type="dcterms:W3CDTF">2019-01-01T07:14:00Z</dcterms:created>
  <dcterms:modified xsi:type="dcterms:W3CDTF">2022-10-04T09:03:00Z</dcterms:modified>
</cp:coreProperties>
</file>